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Natalie Ebersol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atal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bersol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26 Greenleaf Avenue Wilmette, IL, USA 6009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webersol@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330799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ol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6/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udrey</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0/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Will</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4/2020</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